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F8BA3" w14:textId="22E8D06C" w:rsidR="009B0F86" w:rsidRDefault="00345470">
      <w:r>
        <w:rPr>
          <w:rFonts w:hint="eastAsia"/>
        </w:rPr>
        <w:t>0</w:t>
      </w:r>
      <w:r>
        <w:t xml:space="preserve">1 </w:t>
      </w:r>
      <w:r>
        <w:rPr>
          <w:rFonts w:hint="eastAsia"/>
        </w:rPr>
        <w:t>沙发</w:t>
      </w:r>
    </w:p>
    <w:p w14:paraId="58908D02" w14:textId="5BD9F54D" w:rsidR="00345470" w:rsidRDefault="00345470">
      <w:r>
        <w:rPr>
          <w:rFonts w:hint="eastAsia"/>
        </w:rPr>
        <w:t>0</w:t>
      </w:r>
      <w:r>
        <w:t xml:space="preserve">2 </w:t>
      </w:r>
      <w:r>
        <w:rPr>
          <w:rFonts w:hint="eastAsia"/>
        </w:rPr>
        <w:t>餐桌</w:t>
      </w:r>
    </w:p>
    <w:p w14:paraId="53A47718" w14:textId="0FD46620" w:rsidR="00345470" w:rsidRDefault="00345470">
      <w:pPr>
        <w:rPr>
          <w:rFonts w:hint="eastAsia"/>
        </w:rPr>
      </w:pPr>
      <w:r>
        <w:rPr>
          <w:rFonts w:hint="eastAsia"/>
        </w:rPr>
        <w:t>0</w:t>
      </w:r>
      <w:r>
        <w:t xml:space="preserve">3 </w:t>
      </w:r>
      <w:r>
        <w:rPr>
          <w:rFonts w:hint="eastAsia"/>
        </w:rPr>
        <w:t>电视</w:t>
      </w:r>
    </w:p>
    <w:sectPr w:rsidR="003454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4B1EE" w14:textId="77777777" w:rsidR="00327013" w:rsidRDefault="00327013" w:rsidP="00345470">
      <w:r>
        <w:separator/>
      </w:r>
    </w:p>
  </w:endnote>
  <w:endnote w:type="continuationSeparator" w:id="0">
    <w:p w14:paraId="77532693" w14:textId="77777777" w:rsidR="00327013" w:rsidRDefault="00327013" w:rsidP="00345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C0EAD" w14:textId="77777777" w:rsidR="00327013" w:rsidRDefault="00327013" w:rsidP="00345470">
      <w:r>
        <w:separator/>
      </w:r>
    </w:p>
  </w:footnote>
  <w:footnote w:type="continuationSeparator" w:id="0">
    <w:p w14:paraId="4F2FD936" w14:textId="77777777" w:rsidR="00327013" w:rsidRDefault="00327013" w:rsidP="003454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MDYxMTAzMTRS0lEKTi0uzszPAykwrAUADwod8SwAAAA="/>
  </w:docVars>
  <w:rsids>
    <w:rsidRoot w:val="001C0474"/>
    <w:rsid w:val="000F5351"/>
    <w:rsid w:val="001C0474"/>
    <w:rsid w:val="00327013"/>
    <w:rsid w:val="00345470"/>
    <w:rsid w:val="004B48CB"/>
    <w:rsid w:val="00623403"/>
    <w:rsid w:val="006A3A7F"/>
    <w:rsid w:val="006B0A78"/>
    <w:rsid w:val="006D1E2F"/>
    <w:rsid w:val="007F17E1"/>
    <w:rsid w:val="008806B4"/>
    <w:rsid w:val="009B0F86"/>
    <w:rsid w:val="00A6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26C7EE"/>
  <w15:chartTrackingRefBased/>
  <w15:docId w15:val="{C725C269-6156-48F7-BC60-620C3A243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5351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4B48CB"/>
    <w:pPr>
      <w:keepNext/>
      <w:keepLines/>
      <w:spacing w:before="340" w:after="330" w:line="578" w:lineRule="auto"/>
      <w:outlineLvl w:val="0"/>
    </w:pPr>
    <w:rPr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B48CB"/>
    <w:pPr>
      <w:keepNext/>
      <w:keepLines/>
      <w:spacing w:before="260" w:after="260" w:line="416" w:lineRule="auto"/>
      <w:ind w:firstLineChars="200" w:firstLine="200"/>
      <w:outlineLvl w:val="1"/>
    </w:pPr>
    <w:rPr>
      <w:rFonts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B48CB"/>
    <w:pPr>
      <w:keepNext/>
      <w:keepLines/>
      <w:spacing w:before="260" w:after="260" w:line="415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rsid w:val="004B48C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4B48CB"/>
    <w:rPr>
      <w:rFonts w:ascii="Times New Roman" w:eastAsia="宋体" w:hAnsi="Times New Roman"/>
      <w:b/>
      <w:bCs/>
      <w:sz w:val="24"/>
      <w:szCs w:val="32"/>
    </w:rPr>
  </w:style>
  <w:style w:type="character" w:customStyle="1" w:styleId="10">
    <w:name w:val="标题 1 字符"/>
    <w:basedOn w:val="a0"/>
    <w:link w:val="1"/>
    <w:uiPriority w:val="9"/>
    <w:rsid w:val="004B48CB"/>
    <w:rPr>
      <w:rFonts w:ascii="Times New Roman" w:eastAsia="宋体" w:hAnsi="Times New Roman"/>
      <w:b/>
      <w:bCs/>
      <w:kern w:val="44"/>
      <w:sz w:val="30"/>
      <w:szCs w:val="44"/>
    </w:rPr>
  </w:style>
  <w:style w:type="paragraph" w:customStyle="1" w:styleId="a3">
    <w:name w:val="论文"/>
    <w:basedOn w:val="a"/>
    <w:autoRedefine/>
    <w:qFormat/>
    <w:rsid w:val="006B0A78"/>
    <w:rPr>
      <w:rFonts w:ascii="Cambria Math" w:hAnsi="Cambria Math"/>
      <w:iCs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3454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45470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454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45470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雷 菇凉</dc:creator>
  <cp:keywords/>
  <dc:description/>
  <cp:lastModifiedBy>雷 菇凉</cp:lastModifiedBy>
  <cp:revision>2</cp:revision>
  <dcterms:created xsi:type="dcterms:W3CDTF">2022-02-08T01:23:00Z</dcterms:created>
  <dcterms:modified xsi:type="dcterms:W3CDTF">2022-02-08T01:23:00Z</dcterms:modified>
</cp:coreProperties>
</file>